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53597" w14:textId="77777777" w:rsidR="001B7192" w:rsidRDefault="00E5242F" w:rsidP="00A15CB8">
      <w:pPr>
        <w:tabs>
          <w:tab w:val="center" w:pos="1985"/>
        </w:tabs>
        <w:jc w:val="center"/>
        <w:rPr>
          <w:sz w:val="26"/>
          <w:szCs w:val="26"/>
        </w:rPr>
      </w:pPr>
      <w:r>
        <w:rPr>
          <w:sz w:val="26"/>
          <w:szCs w:val="26"/>
        </w:rPr>
        <w:t>KHOA KỸ THUẬT VÀ CÔNG NGHỆ</w:t>
      </w:r>
    </w:p>
    <w:p w14:paraId="32659F39" w14:textId="77777777" w:rsidR="001B7192" w:rsidRPr="00E5242F" w:rsidRDefault="00E5242F" w:rsidP="00A15CB8">
      <w:pPr>
        <w:tabs>
          <w:tab w:val="center" w:pos="1985"/>
        </w:tabs>
        <w:jc w:val="center"/>
        <w:rPr>
          <w:b/>
          <w:sz w:val="26"/>
          <w:szCs w:val="26"/>
          <w:lang w:val="vi-VN"/>
        </w:rPr>
      </w:pPr>
      <w:r>
        <w:rPr>
          <w:b/>
          <w:sz w:val="26"/>
          <w:szCs w:val="26"/>
        </w:rPr>
        <w:t>BỘ MÔN CÔNG NGHỆ</w:t>
      </w:r>
      <w:r w:rsidRPr="00E5242F">
        <w:rPr>
          <w:b/>
          <w:sz w:val="26"/>
          <w:szCs w:val="26"/>
        </w:rPr>
        <w:t xml:space="preserve"> THÔNG TIN</w:t>
      </w:r>
    </w:p>
    <w:p w14:paraId="7F9A1E7A" w14:textId="77777777" w:rsidR="001B7192" w:rsidRPr="005428DD" w:rsidRDefault="001B7192" w:rsidP="001B7192">
      <w:pPr>
        <w:tabs>
          <w:tab w:val="center" w:pos="1985"/>
        </w:tabs>
        <w:spacing w:line="360" w:lineRule="auto"/>
        <w:jc w:val="both"/>
        <w:rPr>
          <w:sz w:val="26"/>
          <w:szCs w:val="26"/>
        </w:rPr>
      </w:pPr>
    </w:p>
    <w:p w14:paraId="5690272E" w14:textId="06EDB4E7" w:rsidR="00260291" w:rsidRPr="00E5242F" w:rsidRDefault="001B7192" w:rsidP="001B7192">
      <w:pPr>
        <w:spacing w:after="200" w:line="276" w:lineRule="auto"/>
        <w:jc w:val="center"/>
        <w:rPr>
          <w:b/>
          <w:bCs/>
          <w:sz w:val="32"/>
          <w:szCs w:val="26"/>
        </w:rPr>
      </w:pPr>
      <w:r w:rsidRPr="00E5242F">
        <w:rPr>
          <w:b/>
          <w:bCs/>
          <w:sz w:val="32"/>
          <w:szCs w:val="26"/>
        </w:rPr>
        <w:t>ĐỀ CƯƠNG CHI TIẾT</w:t>
      </w:r>
      <w:r w:rsidR="001A15D7">
        <w:rPr>
          <w:b/>
          <w:bCs/>
          <w:sz w:val="32"/>
          <w:szCs w:val="26"/>
        </w:rPr>
        <w:br/>
      </w:r>
      <w:r w:rsidR="00260291">
        <w:rPr>
          <w:b/>
          <w:bCs/>
          <w:sz w:val="32"/>
          <w:szCs w:val="26"/>
        </w:rPr>
        <w:t xml:space="preserve">THỰC TẬP ĐỒ ÁN </w:t>
      </w:r>
      <w:r w:rsidR="00260291" w:rsidRPr="00412ECD">
        <w:rPr>
          <w:b/>
          <w:bCs/>
          <w:sz w:val="32"/>
          <w:szCs w:val="26"/>
        </w:rPr>
        <w:t>CƠ SỞ NGÀNH</w:t>
      </w:r>
      <w:r w:rsidR="00551C9F">
        <w:rPr>
          <w:b/>
          <w:bCs/>
          <w:sz w:val="32"/>
          <w:szCs w:val="26"/>
        </w:rPr>
        <w:t xml:space="preserve"> </w:t>
      </w:r>
      <w:r w:rsidR="00551C9F" w:rsidRPr="00551C9F">
        <w:rPr>
          <w:b/>
          <w:bCs/>
          <w:sz w:val="32"/>
          <w:szCs w:val="26"/>
          <w:highlight w:val="yellow"/>
        </w:rPr>
        <w:t>CHUYÊN NGÀNH</w:t>
      </w:r>
    </w:p>
    <w:p w14:paraId="733BE919" w14:textId="51486E43" w:rsidR="00B740F1" w:rsidRDefault="00B740F1" w:rsidP="00A962A5">
      <w:pPr>
        <w:spacing w:before="120" w:after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Tên </w:t>
      </w:r>
      <w:r>
        <w:rPr>
          <w:b/>
          <w:sz w:val="26"/>
          <w:szCs w:val="26"/>
          <w:lang w:val="vi-VN"/>
        </w:rPr>
        <w:t>đ</w:t>
      </w:r>
      <w:r>
        <w:rPr>
          <w:b/>
          <w:sz w:val="26"/>
          <w:szCs w:val="26"/>
        </w:rPr>
        <w:t xml:space="preserve">ề </w:t>
      </w:r>
      <w:r>
        <w:rPr>
          <w:b/>
          <w:sz w:val="26"/>
          <w:szCs w:val="26"/>
          <w:lang w:val="vi-VN"/>
        </w:rPr>
        <w:t>t</w:t>
      </w:r>
      <w:r w:rsidRPr="005428DD">
        <w:rPr>
          <w:b/>
          <w:sz w:val="26"/>
          <w:szCs w:val="26"/>
        </w:rPr>
        <w:t xml:space="preserve">ài: </w:t>
      </w:r>
      <w:r w:rsidR="006E4F73" w:rsidRPr="006E4F73">
        <w:rPr>
          <w:sz w:val="26"/>
          <w:szCs w:val="26"/>
        </w:rPr>
        <w:t>Xây dựng hệ thống quản lý học tập (LMS) bằng Next</w:t>
      </w:r>
      <w:r w:rsidR="00C83EAD">
        <w:rPr>
          <w:sz w:val="26"/>
          <w:szCs w:val="26"/>
        </w:rPr>
        <w:t>JS</w:t>
      </w:r>
    </w:p>
    <w:p w14:paraId="5C6A58AB" w14:textId="272276CF" w:rsidR="00B740F1" w:rsidRDefault="00B740F1" w:rsidP="00A962A5">
      <w:pPr>
        <w:spacing w:before="120" w:after="120" w:line="360" w:lineRule="auto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>Giảng</w:t>
      </w:r>
      <w:r w:rsidRPr="005428DD">
        <w:rPr>
          <w:b/>
          <w:sz w:val="26"/>
          <w:szCs w:val="26"/>
        </w:rPr>
        <w:t xml:space="preserve"> viên hướng dẫn:</w:t>
      </w:r>
      <w:r>
        <w:rPr>
          <w:b/>
          <w:sz w:val="26"/>
          <w:szCs w:val="26"/>
        </w:rPr>
        <w:t xml:space="preserve"> </w:t>
      </w:r>
      <w:r w:rsidR="006E4F73">
        <w:rPr>
          <w:sz w:val="26"/>
          <w:szCs w:val="26"/>
        </w:rPr>
        <w:t>Nguyễn Bảo Ân</w:t>
      </w:r>
    </w:p>
    <w:p w14:paraId="76D88A3C" w14:textId="7F90FA36" w:rsidR="00B740F1" w:rsidRDefault="00B740F1" w:rsidP="00A962A5">
      <w:pPr>
        <w:spacing w:before="120" w:after="120" w:line="360" w:lineRule="auto"/>
        <w:jc w:val="both"/>
        <w:rPr>
          <w:sz w:val="26"/>
          <w:szCs w:val="26"/>
        </w:rPr>
      </w:pPr>
      <w:r w:rsidRPr="005428DD">
        <w:rPr>
          <w:b/>
          <w:sz w:val="26"/>
          <w:szCs w:val="26"/>
        </w:rPr>
        <w:t xml:space="preserve">Thời gian thực hiện: </w:t>
      </w:r>
      <w:r w:rsidR="006E4F73" w:rsidRPr="006E4F73">
        <w:rPr>
          <w:bCs/>
          <w:sz w:val="26"/>
          <w:szCs w:val="26"/>
        </w:rPr>
        <w:t>11/11/2024 – 05/01/2025</w:t>
      </w:r>
    </w:p>
    <w:p w14:paraId="6C3C1223" w14:textId="68B20731" w:rsidR="00A962A5" w:rsidRDefault="00B740F1" w:rsidP="00A962A5">
      <w:pPr>
        <w:spacing w:before="120" w:after="120" w:line="360" w:lineRule="auto"/>
        <w:jc w:val="both"/>
        <w:rPr>
          <w:sz w:val="26"/>
          <w:szCs w:val="26"/>
        </w:rPr>
      </w:pPr>
      <w:r w:rsidRPr="005428DD">
        <w:rPr>
          <w:b/>
          <w:sz w:val="26"/>
          <w:szCs w:val="26"/>
        </w:rPr>
        <w:t xml:space="preserve">Sinh viên thực hiện: </w:t>
      </w:r>
      <w:r w:rsidR="006E4F73">
        <w:rPr>
          <w:sz w:val="26"/>
          <w:szCs w:val="26"/>
        </w:rPr>
        <w:t>Phạm Hữu Lộc</w:t>
      </w:r>
    </w:p>
    <w:p w14:paraId="5790A9BF" w14:textId="56FD70E7" w:rsidR="00125FC8" w:rsidRDefault="00B740F1" w:rsidP="00A962A5">
      <w:pPr>
        <w:spacing w:before="120" w:after="120" w:line="360" w:lineRule="auto"/>
        <w:jc w:val="both"/>
      </w:pPr>
      <w:r>
        <w:rPr>
          <w:b/>
          <w:sz w:val="26"/>
          <w:szCs w:val="26"/>
        </w:rPr>
        <w:t xml:space="preserve">Mã số sinh viên: </w:t>
      </w:r>
      <w:r w:rsidR="006E4F73">
        <w:rPr>
          <w:sz w:val="26"/>
          <w:szCs w:val="26"/>
        </w:rPr>
        <w:t>110121055</w:t>
      </w:r>
      <w:r>
        <w:rPr>
          <w:sz w:val="26"/>
          <w:szCs w:val="26"/>
        </w:rPr>
        <w:t xml:space="preserve"> - </w:t>
      </w:r>
      <w:r w:rsidRPr="006E1A8B">
        <w:rPr>
          <w:b/>
          <w:sz w:val="26"/>
          <w:szCs w:val="26"/>
        </w:rPr>
        <w:t>Mã lớp:</w:t>
      </w:r>
      <w:r>
        <w:rPr>
          <w:sz w:val="26"/>
          <w:szCs w:val="26"/>
        </w:rPr>
        <w:t xml:space="preserve"> </w:t>
      </w:r>
      <w:r w:rsidR="006E4F73">
        <w:rPr>
          <w:sz w:val="26"/>
          <w:szCs w:val="26"/>
        </w:rPr>
        <w:t>DA21TTB</w:t>
      </w:r>
    </w:p>
    <w:p w14:paraId="63CCE6EA" w14:textId="77777777" w:rsidR="00125FC8" w:rsidRPr="00B63535" w:rsidRDefault="00872EF3" w:rsidP="00A962A5">
      <w:pPr>
        <w:spacing w:before="120" w:after="120" w:line="360" w:lineRule="auto"/>
        <w:jc w:val="both"/>
        <w:rPr>
          <w:sz w:val="26"/>
          <w:szCs w:val="26"/>
        </w:rPr>
      </w:pPr>
      <w:r>
        <w:rPr>
          <w:b/>
          <w:sz w:val="26"/>
          <w:szCs w:val="26"/>
        </w:rPr>
        <w:t>Nội dung đề tài:</w:t>
      </w:r>
    </w:p>
    <w:p w14:paraId="46C399BE" w14:textId="77777777" w:rsidR="00125FC8" w:rsidRPr="00B63535" w:rsidRDefault="00125FC8" w:rsidP="00A962A5">
      <w:pPr>
        <w:numPr>
          <w:ilvl w:val="0"/>
          <w:numId w:val="1"/>
        </w:numPr>
        <w:spacing w:before="120" w:after="120" w:line="360" w:lineRule="auto"/>
        <w:jc w:val="both"/>
        <w:rPr>
          <w:b/>
          <w:sz w:val="26"/>
          <w:szCs w:val="26"/>
        </w:rPr>
      </w:pPr>
      <w:r w:rsidRPr="00B63535">
        <w:rPr>
          <w:b/>
          <w:sz w:val="26"/>
          <w:szCs w:val="26"/>
        </w:rPr>
        <w:t>Mô tả:</w:t>
      </w:r>
      <w:r w:rsidR="00872EF3" w:rsidRPr="00872EF3">
        <w:rPr>
          <w:sz w:val="26"/>
          <w:szCs w:val="26"/>
          <w:highlight w:val="yellow"/>
        </w:rPr>
        <w:t xml:space="preserve"> </w:t>
      </w:r>
      <w:r w:rsidR="00872EF3" w:rsidRPr="006876BD">
        <w:rPr>
          <w:sz w:val="26"/>
          <w:szCs w:val="26"/>
          <w:highlight w:val="yellow"/>
        </w:rPr>
        <w:t>(mô tả chi tiết nội dung đ</w:t>
      </w:r>
      <w:r w:rsidR="00872EF3" w:rsidRPr="00872EF3">
        <w:rPr>
          <w:sz w:val="26"/>
          <w:szCs w:val="26"/>
          <w:highlight w:val="yellow"/>
        </w:rPr>
        <w:t>ề</w:t>
      </w:r>
      <w:r w:rsidR="00872EF3" w:rsidRPr="006876BD">
        <w:rPr>
          <w:sz w:val="26"/>
          <w:szCs w:val="26"/>
          <w:highlight w:val="yellow"/>
        </w:rPr>
        <w:t xml:space="preserve"> tài</w:t>
      </w:r>
      <w:r w:rsidR="00872EF3" w:rsidRPr="00872EF3">
        <w:rPr>
          <w:sz w:val="26"/>
          <w:szCs w:val="26"/>
          <w:highlight w:val="yellow"/>
        </w:rPr>
        <w:t>)</w:t>
      </w:r>
    </w:p>
    <w:p w14:paraId="58EDD5BB" w14:textId="77777777" w:rsidR="00125FC8" w:rsidRPr="00B63535" w:rsidRDefault="00125FC8" w:rsidP="00A962A5">
      <w:pPr>
        <w:numPr>
          <w:ilvl w:val="0"/>
          <w:numId w:val="1"/>
        </w:numPr>
        <w:spacing w:before="120" w:after="120" w:line="360" w:lineRule="auto"/>
        <w:jc w:val="both"/>
        <w:rPr>
          <w:b/>
          <w:sz w:val="26"/>
          <w:szCs w:val="26"/>
        </w:rPr>
      </w:pPr>
      <w:r w:rsidRPr="00B63535">
        <w:rPr>
          <w:b/>
          <w:sz w:val="26"/>
          <w:szCs w:val="26"/>
        </w:rPr>
        <w:t>Phương pháp thực hiện:</w:t>
      </w:r>
      <w:r w:rsidR="00872EF3" w:rsidRPr="00872EF3">
        <w:rPr>
          <w:sz w:val="26"/>
          <w:szCs w:val="26"/>
          <w:highlight w:val="yellow"/>
        </w:rPr>
        <w:t xml:space="preserve"> </w:t>
      </w:r>
      <w:r w:rsidR="00872EF3">
        <w:rPr>
          <w:sz w:val="26"/>
          <w:szCs w:val="26"/>
          <w:highlight w:val="yellow"/>
        </w:rPr>
        <w:t xml:space="preserve">(mô tả </w:t>
      </w:r>
      <w:r w:rsidR="00872EF3" w:rsidRPr="006876BD">
        <w:rPr>
          <w:sz w:val="26"/>
          <w:szCs w:val="26"/>
          <w:highlight w:val="yellow"/>
        </w:rPr>
        <w:t>phương pháp thực hiện</w:t>
      </w:r>
      <w:r w:rsidR="00872EF3" w:rsidRPr="00872EF3">
        <w:rPr>
          <w:sz w:val="26"/>
          <w:szCs w:val="26"/>
          <w:highlight w:val="yellow"/>
        </w:rPr>
        <w:t>)</w:t>
      </w:r>
    </w:p>
    <w:p w14:paraId="372D3A41" w14:textId="77777777" w:rsidR="00277128" w:rsidRPr="00A47AA3" w:rsidRDefault="00125FC8" w:rsidP="00A962A5">
      <w:pPr>
        <w:numPr>
          <w:ilvl w:val="0"/>
          <w:numId w:val="1"/>
        </w:numPr>
        <w:spacing w:before="120" w:after="120" w:line="360" w:lineRule="auto"/>
        <w:jc w:val="both"/>
      </w:pPr>
      <w:r w:rsidRPr="00A47AA3">
        <w:rPr>
          <w:b/>
          <w:sz w:val="26"/>
          <w:szCs w:val="26"/>
        </w:rPr>
        <w:t>Kết quả đạt được:</w:t>
      </w:r>
      <w:r w:rsidR="00872EF3" w:rsidRPr="00872EF3">
        <w:rPr>
          <w:sz w:val="26"/>
          <w:szCs w:val="26"/>
          <w:highlight w:val="yellow"/>
        </w:rPr>
        <w:t xml:space="preserve"> </w:t>
      </w:r>
      <w:r w:rsidR="00872EF3">
        <w:rPr>
          <w:sz w:val="26"/>
          <w:szCs w:val="26"/>
          <w:highlight w:val="yellow"/>
        </w:rPr>
        <w:t>(mô tả kết quả đạt được)</w:t>
      </w:r>
    </w:p>
    <w:p w14:paraId="5D20A8DA" w14:textId="77777777" w:rsidR="00A47AA3" w:rsidRPr="00A47AA3" w:rsidRDefault="00A47AA3" w:rsidP="00A962A5">
      <w:pPr>
        <w:numPr>
          <w:ilvl w:val="0"/>
          <w:numId w:val="1"/>
        </w:numPr>
        <w:spacing w:before="120" w:after="120" w:line="360" w:lineRule="auto"/>
        <w:jc w:val="both"/>
      </w:pPr>
      <w:r>
        <w:rPr>
          <w:b/>
          <w:sz w:val="26"/>
          <w:szCs w:val="26"/>
        </w:rPr>
        <w:t>Kế hoạch thực hiện:</w:t>
      </w:r>
      <w:r w:rsidRPr="00A47AA3">
        <w:rPr>
          <w:sz w:val="26"/>
          <w:szCs w:val="26"/>
          <w:highlight w:val="yellow"/>
        </w:rPr>
        <w:t xml:space="preserve"> </w:t>
      </w:r>
      <w:r w:rsidRPr="00E5242F">
        <w:rPr>
          <w:sz w:val="26"/>
          <w:szCs w:val="26"/>
          <w:highlight w:val="yellow"/>
        </w:rPr>
        <w:t xml:space="preserve">(mô tả </w:t>
      </w:r>
      <w:r w:rsidR="001A15D7">
        <w:rPr>
          <w:sz w:val="26"/>
          <w:szCs w:val="26"/>
          <w:highlight w:val="yellow"/>
        </w:rPr>
        <w:t xml:space="preserve">nội dung </w:t>
      </w:r>
      <w:r w:rsidRPr="00E5242F">
        <w:rPr>
          <w:sz w:val="26"/>
          <w:szCs w:val="26"/>
          <w:highlight w:val="yellow"/>
        </w:rPr>
        <w:t xml:space="preserve">công việc </w:t>
      </w:r>
      <w:r w:rsidR="002A04F0">
        <w:rPr>
          <w:sz w:val="26"/>
          <w:szCs w:val="26"/>
          <w:highlight w:val="yellow"/>
        </w:rPr>
        <w:t>và kết quả dự kiến ở từng giai đoạn thực hiện</w:t>
      </w:r>
      <w:r w:rsidRPr="00E5242F">
        <w:rPr>
          <w:sz w:val="26"/>
          <w:szCs w:val="26"/>
          <w:highlight w:val="yellow"/>
        </w:rPr>
        <w:t>)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24"/>
        <w:gridCol w:w="2240"/>
        <w:gridCol w:w="3265"/>
        <w:gridCol w:w="2449"/>
      </w:tblGrid>
      <w:tr w:rsidR="00A47AA3" w:rsidRPr="0015168D" w14:paraId="6EAFEE24" w14:textId="77777777" w:rsidTr="006876BD">
        <w:tc>
          <w:tcPr>
            <w:tcW w:w="469" w:type="pct"/>
          </w:tcPr>
          <w:p w14:paraId="48FA99D9" w14:textId="77777777" w:rsidR="00A47AA3" w:rsidRPr="0015168D" w:rsidRDefault="00A47AA3" w:rsidP="00A962A5">
            <w:pPr>
              <w:spacing w:before="120" w:after="120"/>
              <w:jc w:val="center"/>
              <w:rPr>
                <w:b/>
                <w:sz w:val="26"/>
                <w:szCs w:val="26"/>
              </w:rPr>
            </w:pPr>
            <w:r w:rsidRPr="0015168D">
              <w:rPr>
                <w:b/>
                <w:sz w:val="26"/>
                <w:szCs w:val="26"/>
              </w:rPr>
              <w:t>Tuần</w:t>
            </w:r>
          </w:p>
        </w:tc>
        <w:tc>
          <w:tcPr>
            <w:tcW w:w="1276" w:type="pct"/>
          </w:tcPr>
          <w:p w14:paraId="50ECEDD3" w14:textId="77777777" w:rsidR="00A47AA3" w:rsidRPr="0015168D" w:rsidRDefault="00A47AA3" w:rsidP="00A962A5">
            <w:pPr>
              <w:spacing w:before="120" w:after="120"/>
              <w:jc w:val="center"/>
              <w:rPr>
                <w:b/>
                <w:sz w:val="26"/>
                <w:szCs w:val="26"/>
              </w:rPr>
            </w:pPr>
            <w:r w:rsidRPr="0015168D">
              <w:rPr>
                <w:b/>
                <w:sz w:val="26"/>
                <w:szCs w:val="26"/>
              </w:rPr>
              <w:t>Thời gian</w:t>
            </w:r>
          </w:p>
        </w:tc>
        <w:tc>
          <w:tcPr>
            <w:tcW w:w="1860" w:type="pct"/>
          </w:tcPr>
          <w:p w14:paraId="2C6CA93F" w14:textId="77777777" w:rsidR="00A47AA3" w:rsidRPr="0015168D" w:rsidRDefault="00A47AA3" w:rsidP="00A962A5">
            <w:pPr>
              <w:spacing w:before="120" w:after="120"/>
              <w:jc w:val="center"/>
              <w:rPr>
                <w:b/>
                <w:sz w:val="26"/>
                <w:szCs w:val="26"/>
              </w:rPr>
            </w:pPr>
            <w:r w:rsidRPr="0015168D">
              <w:rPr>
                <w:b/>
                <w:sz w:val="26"/>
                <w:szCs w:val="26"/>
              </w:rPr>
              <w:t>Nội dung công việc</w:t>
            </w:r>
          </w:p>
        </w:tc>
        <w:tc>
          <w:tcPr>
            <w:tcW w:w="1395" w:type="pct"/>
          </w:tcPr>
          <w:p w14:paraId="5FA59773" w14:textId="77777777" w:rsidR="00A47AA3" w:rsidRPr="0015168D" w:rsidRDefault="002A04F0" w:rsidP="00A962A5">
            <w:pPr>
              <w:spacing w:before="120" w:after="12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Kết quả dự kiến</w:t>
            </w:r>
          </w:p>
        </w:tc>
      </w:tr>
      <w:tr w:rsidR="0015168D" w14:paraId="04D84A27" w14:textId="77777777" w:rsidTr="006876BD">
        <w:trPr>
          <w:trHeight w:val="720"/>
        </w:trPr>
        <w:tc>
          <w:tcPr>
            <w:tcW w:w="469" w:type="pct"/>
          </w:tcPr>
          <w:p w14:paraId="6E4FD356" w14:textId="77777777" w:rsidR="0015168D" w:rsidRPr="00EE737A" w:rsidRDefault="0015168D" w:rsidP="00A962A5">
            <w:pPr>
              <w:numPr>
                <w:ilvl w:val="0"/>
                <w:numId w:val="2"/>
              </w:numPr>
              <w:spacing w:before="120" w:after="120"/>
              <w:jc w:val="both"/>
              <w:rPr>
                <w:sz w:val="26"/>
                <w:szCs w:val="26"/>
              </w:rPr>
            </w:pPr>
          </w:p>
        </w:tc>
        <w:tc>
          <w:tcPr>
            <w:tcW w:w="1276" w:type="pct"/>
          </w:tcPr>
          <w:p w14:paraId="076B789E" w14:textId="77777777" w:rsidR="0015168D" w:rsidRPr="00EE737A" w:rsidRDefault="0015168D" w:rsidP="00A962A5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 xml:space="preserve">Từ ngày …/…/… </w:t>
            </w:r>
          </w:p>
          <w:p w14:paraId="40FEE7F1" w14:textId="77777777" w:rsidR="0015168D" w:rsidRPr="00EE737A" w:rsidRDefault="0015168D" w:rsidP="00A962A5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đến …/…/…</w:t>
            </w:r>
          </w:p>
        </w:tc>
        <w:tc>
          <w:tcPr>
            <w:tcW w:w="1860" w:type="pct"/>
          </w:tcPr>
          <w:p w14:paraId="0E14D847" w14:textId="77777777" w:rsidR="0015168D" w:rsidRPr="00EE737A" w:rsidRDefault="0015168D" w:rsidP="00A962A5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  <w:tc>
          <w:tcPr>
            <w:tcW w:w="1395" w:type="pct"/>
          </w:tcPr>
          <w:p w14:paraId="50B9D975" w14:textId="77777777" w:rsidR="0015168D" w:rsidRPr="00A15CB8" w:rsidRDefault="0015168D" w:rsidP="00A962A5">
            <w:pPr>
              <w:spacing w:before="120" w:after="120"/>
              <w:jc w:val="both"/>
              <w:rPr>
                <w:sz w:val="26"/>
                <w:szCs w:val="26"/>
                <w:lang w:val="vi-VN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</w:tr>
      <w:tr w:rsidR="0015168D" w14:paraId="5FF8569B" w14:textId="77777777" w:rsidTr="006876BD">
        <w:trPr>
          <w:trHeight w:val="720"/>
        </w:trPr>
        <w:tc>
          <w:tcPr>
            <w:tcW w:w="469" w:type="pct"/>
          </w:tcPr>
          <w:p w14:paraId="78A17C2D" w14:textId="77777777" w:rsidR="0015168D" w:rsidRPr="00EE737A" w:rsidRDefault="0015168D" w:rsidP="00A962A5">
            <w:pPr>
              <w:numPr>
                <w:ilvl w:val="0"/>
                <w:numId w:val="2"/>
              </w:numPr>
              <w:spacing w:before="120" w:after="120"/>
              <w:jc w:val="both"/>
              <w:rPr>
                <w:sz w:val="26"/>
                <w:szCs w:val="26"/>
              </w:rPr>
            </w:pPr>
          </w:p>
        </w:tc>
        <w:tc>
          <w:tcPr>
            <w:tcW w:w="1276" w:type="pct"/>
          </w:tcPr>
          <w:p w14:paraId="6625CB86" w14:textId="77777777" w:rsidR="0015168D" w:rsidRPr="00EE737A" w:rsidRDefault="0015168D" w:rsidP="00A962A5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 xml:space="preserve">Từ ngày …/…/… </w:t>
            </w:r>
          </w:p>
          <w:p w14:paraId="52FDB336" w14:textId="77777777" w:rsidR="0015168D" w:rsidRPr="00EE737A" w:rsidRDefault="0015168D" w:rsidP="00A962A5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đến …/…/…</w:t>
            </w:r>
          </w:p>
        </w:tc>
        <w:tc>
          <w:tcPr>
            <w:tcW w:w="1860" w:type="pct"/>
          </w:tcPr>
          <w:p w14:paraId="69D10F28" w14:textId="77777777" w:rsidR="0015168D" w:rsidRPr="00EE737A" w:rsidRDefault="0015168D" w:rsidP="00A962A5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  <w:tc>
          <w:tcPr>
            <w:tcW w:w="1395" w:type="pct"/>
          </w:tcPr>
          <w:p w14:paraId="143F6AFE" w14:textId="77777777" w:rsidR="0015168D" w:rsidRPr="00A15CB8" w:rsidRDefault="0015168D" w:rsidP="00A962A5">
            <w:pPr>
              <w:spacing w:before="120" w:after="120"/>
              <w:jc w:val="both"/>
              <w:rPr>
                <w:sz w:val="26"/>
                <w:szCs w:val="26"/>
                <w:lang w:val="vi-VN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</w:tr>
      <w:tr w:rsidR="0015168D" w14:paraId="2DBABAC0" w14:textId="77777777" w:rsidTr="006876BD">
        <w:trPr>
          <w:trHeight w:val="720"/>
        </w:trPr>
        <w:tc>
          <w:tcPr>
            <w:tcW w:w="469" w:type="pct"/>
          </w:tcPr>
          <w:p w14:paraId="551F6B53" w14:textId="77777777" w:rsidR="0015168D" w:rsidRDefault="0015168D" w:rsidP="00A962A5">
            <w:pPr>
              <w:numPr>
                <w:ilvl w:val="0"/>
                <w:numId w:val="2"/>
              </w:numPr>
              <w:spacing w:before="120" w:after="120"/>
              <w:jc w:val="both"/>
              <w:rPr>
                <w:sz w:val="26"/>
                <w:szCs w:val="26"/>
              </w:rPr>
            </w:pPr>
          </w:p>
        </w:tc>
        <w:tc>
          <w:tcPr>
            <w:tcW w:w="1276" w:type="pct"/>
          </w:tcPr>
          <w:p w14:paraId="31652206" w14:textId="77777777" w:rsidR="0015168D" w:rsidRPr="00EE737A" w:rsidRDefault="0015168D" w:rsidP="00A962A5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 xml:space="preserve">Từ ngày …/…/… </w:t>
            </w:r>
          </w:p>
          <w:p w14:paraId="0FD715FA" w14:textId="77777777" w:rsidR="0015168D" w:rsidRPr="00EE737A" w:rsidRDefault="0015168D" w:rsidP="00A962A5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đến …/…/…</w:t>
            </w:r>
          </w:p>
        </w:tc>
        <w:tc>
          <w:tcPr>
            <w:tcW w:w="1860" w:type="pct"/>
          </w:tcPr>
          <w:p w14:paraId="4972CA79" w14:textId="77777777" w:rsidR="0015168D" w:rsidRPr="00EE737A" w:rsidRDefault="0015168D" w:rsidP="00A962A5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  <w:tc>
          <w:tcPr>
            <w:tcW w:w="1395" w:type="pct"/>
          </w:tcPr>
          <w:p w14:paraId="53CE55B4" w14:textId="77777777" w:rsidR="0015168D" w:rsidRPr="00A15CB8" w:rsidRDefault="0015168D" w:rsidP="00A962A5">
            <w:pPr>
              <w:spacing w:before="120" w:after="120"/>
              <w:jc w:val="both"/>
              <w:rPr>
                <w:sz w:val="26"/>
                <w:szCs w:val="26"/>
                <w:lang w:val="vi-VN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</w:tr>
      <w:tr w:rsidR="00E566A9" w14:paraId="5032DF72" w14:textId="77777777" w:rsidTr="00E566A9">
        <w:trPr>
          <w:trHeight w:val="720"/>
        </w:trPr>
        <w:tc>
          <w:tcPr>
            <w:tcW w:w="469" w:type="pct"/>
          </w:tcPr>
          <w:p w14:paraId="6F9B21DA" w14:textId="77777777" w:rsidR="00E566A9" w:rsidRDefault="00E566A9" w:rsidP="00E566A9">
            <w:pPr>
              <w:numPr>
                <w:ilvl w:val="0"/>
                <w:numId w:val="2"/>
              </w:numPr>
              <w:spacing w:before="120" w:after="120"/>
              <w:jc w:val="both"/>
              <w:rPr>
                <w:sz w:val="26"/>
                <w:szCs w:val="26"/>
              </w:rPr>
            </w:pPr>
          </w:p>
        </w:tc>
        <w:tc>
          <w:tcPr>
            <w:tcW w:w="1276" w:type="pct"/>
          </w:tcPr>
          <w:p w14:paraId="2D6E9AB0" w14:textId="77777777" w:rsidR="00E566A9" w:rsidRPr="00EE737A" w:rsidRDefault="00E566A9" w:rsidP="00E566A9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 xml:space="preserve">Từ ngày …/…/… </w:t>
            </w:r>
          </w:p>
          <w:p w14:paraId="07311A66" w14:textId="77777777" w:rsidR="00E566A9" w:rsidRPr="00EE737A" w:rsidRDefault="00E566A9" w:rsidP="00E566A9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đến …/…/…</w:t>
            </w:r>
          </w:p>
        </w:tc>
        <w:tc>
          <w:tcPr>
            <w:tcW w:w="1860" w:type="pct"/>
          </w:tcPr>
          <w:p w14:paraId="01CE60F9" w14:textId="77777777" w:rsidR="00E566A9" w:rsidRPr="00EE737A" w:rsidRDefault="00E566A9" w:rsidP="00E566A9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  <w:tc>
          <w:tcPr>
            <w:tcW w:w="1395" w:type="pct"/>
          </w:tcPr>
          <w:p w14:paraId="656AE07C" w14:textId="77777777" w:rsidR="00E566A9" w:rsidRPr="00A15CB8" w:rsidRDefault="00E566A9" w:rsidP="00E566A9">
            <w:pPr>
              <w:spacing w:before="120" w:after="120"/>
              <w:jc w:val="both"/>
              <w:rPr>
                <w:sz w:val="26"/>
                <w:szCs w:val="26"/>
                <w:lang w:val="vi-VN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</w:tr>
      <w:tr w:rsidR="006E4F73" w14:paraId="09D8EE50" w14:textId="77777777" w:rsidTr="00E566A9">
        <w:trPr>
          <w:trHeight w:val="720"/>
        </w:trPr>
        <w:tc>
          <w:tcPr>
            <w:tcW w:w="469" w:type="pct"/>
          </w:tcPr>
          <w:p w14:paraId="6DF8B5E2" w14:textId="77777777" w:rsidR="006E4F73" w:rsidRDefault="006E4F73" w:rsidP="006E4F73">
            <w:pPr>
              <w:numPr>
                <w:ilvl w:val="0"/>
                <w:numId w:val="2"/>
              </w:numPr>
              <w:spacing w:before="120" w:after="120"/>
              <w:jc w:val="both"/>
              <w:rPr>
                <w:sz w:val="26"/>
                <w:szCs w:val="26"/>
              </w:rPr>
            </w:pPr>
          </w:p>
        </w:tc>
        <w:tc>
          <w:tcPr>
            <w:tcW w:w="1276" w:type="pct"/>
          </w:tcPr>
          <w:p w14:paraId="6FED3594" w14:textId="77777777" w:rsidR="006E4F73" w:rsidRPr="00EE737A" w:rsidRDefault="006E4F73" w:rsidP="006E4F73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 xml:space="preserve">Từ ngày …/…/… </w:t>
            </w:r>
          </w:p>
          <w:p w14:paraId="79669DF4" w14:textId="7A2D73C3" w:rsidR="006E4F73" w:rsidRPr="00EE737A" w:rsidRDefault="006E4F73" w:rsidP="006E4F73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đến …/…/…</w:t>
            </w:r>
          </w:p>
        </w:tc>
        <w:tc>
          <w:tcPr>
            <w:tcW w:w="1860" w:type="pct"/>
          </w:tcPr>
          <w:p w14:paraId="70C68768" w14:textId="3CBEE990" w:rsidR="006E4F73" w:rsidRPr="00EE737A" w:rsidRDefault="006E4F73" w:rsidP="006E4F73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  <w:tc>
          <w:tcPr>
            <w:tcW w:w="1395" w:type="pct"/>
          </w:tcPr>
          <w:p w14:paraId="0B45A509" w14:textId="03131E8B" w:rsidR="006E4F73" w:rsidRPr="00EE737A" w:rsidRDefault="006E4F73" w:rsidP="006E4F73">
            <w:pPr>
              <w:spacing w:before="120" w:after="120"/>
              <w:jc w:val="both"/>
              <w:rPr>
                <w:sz w:val="26"/>
                <w:szCs w:val="26"/>
              </w:rPr>
            </w:pPr>
            <w:r w:rsidRPr="00EE737A">
              <w:rPr>
                <w:sz w:val="26"/>
                <w:szCs w:val="26"/>
              </w:rPr>
              <w:t>……</w:t>
            </w:r>
          </w:p>
        </w:tc>
      </w:tr>
    </w:tbl>
    <w:p w14:paraId="4AB3068F" w14:textId="77777777" w:rsidR="0023634C" w:rsidRDefault="0023634C" w:rsidP="00B740F1">
      <w:pPr>
        <w:tabs>
          <w:tab w:val="center" w:pos="1439"/>
          <w:tab w:val="center" w:pos="7088"/>
        </w:tabs>
        <w:spacing w:before="120" w:after="120"/>
        <w:rPr>
          <w:i/>
          <w:sz w:val="26"/>
          <w:szCs w:val="26"/>
        </w:rPr>
      </w:pPr>
      <w:r>
        <w:rPr>
          <w:b/>
          <w:sz w:val="26"/>
          <w:szCs w:val="26"/>
        </w:rPr>
        <w:tab/>
      </w:r>
      <w:r w:rsidRPr="005428DD">
        <w:rPr>
          <w:b/>
          <w:sz w:val="26"/>
          <w:szCs w:val="26"/>
        </w:rPr>
        <w:t>Xác nhận của GVHD</w:t>
      </w:r>
      <w:r>
        <w:rPr>
          <w:i/>
          <w:sz w:val="26"/>
          <w:szCs w:val="26"/>
        </w:rPr>
        <w:tab/>
      </w:r>
      <w:r w:rsidRPr="00C713B6">
        <w:rPr>
          <w:i/>
          <w:sz w:val="26"/>
          <w:szCs w:val="26"/>
        </w:rPr>
        <w:t>Ngày</w:t>
      </w:r>
      <w:r>
        <w:rPr>
          <w:i/>
          <w:sz w:val="26"/>
          <w:szCs w:val="26"/>
        </w:rPr>
        <w:t xml:space="preserve"> </w:t>
      </w:r>
      <w:r w:rsidRPr="00C713B6">
        <w:rPr>
          <w:i/>
          <w:sz w:val="26"/>
          <w:szCs w:val="26"/>
        </w:rPr>
        <w:t>……</w:t>
      </w:r>
      <w:r>
        <w:rPr>
          <w:i/>
          <w:sz w:val="26"/>
          <w:szCs w:val="26"/>
        </w:rPr>
        <w:t xml:space="preserve"> </w:t>
      </w:r>
      <w:r w:rsidRPr="00C713B6">
        <w:rPr>
          <w:i/>
          <w:sz w:val="26"/>
          <w:szCs w:val="26"/>
        </w:rPr>
        <w:t>tháng</w:t>
      </w:r>
      <w:r w:rsidR="00B740F1">
        <w:rPr>
          <w:i/>
          <w:sz w:val="26"/>
          <w:szCs w:val="26"/>
        </w:rPr>
        <w:t xml:space="preserve"> </w:t>
      </w:r>
      <w:r w:rsidR="00B740F1" w:rsidRPr="00C713B6">
        <w:rPr>
          <w:i/>
          <w:sz w:val="26"/>
          <w:szCs w:val="26"/>
        </w:rPr>
        <w:t>……</w:t>
      </w:r>
      <w:r w:rsidR="00B740F1">
        <w:rPr>
          <w:i/>
          <w:sz w:val="26"/>
          <w:szCs w:val="26"/>
        </w:rPr>
        <w:t xml:space="preserve"> </w:t>
      </w:r>
      <w:r w:rsidRPr="00C713B6">
        <w:rPr>
          <w:i/>
          <w:sz w:val="26"/>
          <w:szCs w:val="26"/>
        </w:rPr>
        <w:t>năm</w:t>
      </w:r>
      <w:r>
        <w:rPr>
          <w:i/>
          <w:sz w:val="26"/>
          <w:szCs w:val="26"/>
        </w:rPr>
        <w:t xml:space="preserve"> 2024</w:t>
      </w:r>
    </w:p>
    <w:p w14:paraId="510F763D" w14:textId="77777777" w:rsidR="001B7192" w:rsidRDefault="0023634C" w:rsidP="00A962A5">
      <w:pPr>
        <w:tabs>
          <w:tab w:val="center" w:pos="1439"/>
          <w:tab w:val="center" w:pos="7088"/>
        </w:tabs>
        <w:spacing w:before="120" w:after="120"/>
        <w:rPr>
          <w:b/>
          <w:sz w:val="26"/>
          <w:szCs w:val="26"/>
        </w:rPr>
      </w:pPr>
      <w:r>
        <w:rPr>
          <w:i/>
          <w:sz w:val="26"/>
          <w:szCs w:val="26"/>
        </w:rPr>
        <w:tab/>
      </w:r>
      <w:r>
        <w:rPr>
          <w:i/>
          <w:sz w:val="26"/>
          <w:szCs w:val="26"/>
        </w:rPr>
        <w:tab/>
      </w:r>
      <w:r w:rsidRPr="0023634C">
        <w:rPr>
          <w:b/>
          <w:sz w:val="26"/>
          <w:szCs w:val="26"/>
        </w:rPr>
        <w:t>S</w:t>
      </w:r>
      <w:r w:rsidR="00367F08">
        <w:rPr>
          <w:b/>
          <w:sz w:val="26"/>
          <w:szCs w:val="26"/>
        </w:rPr>
        <w:t xml:space="preserve">inh viên </w:t>
      </w:r>
      <w:r>
        <w:rPr>
          <w:b/>
          <w:sz w:val="26"/>
          <w:szCs w:val="26"/>
        </w:rPr>
        <w:t>t</w:t>
      </w:r>
      <w:r w:rsidRPr="005428DD">
        <w:rPr>
          <w:b/>
          <w:sz w:val="26"/>
          <w:szCs w:val="26"/>
        </w:rPr>
        <w:t>hực hiện</w:t>
      </w:r>
    </w:p>
    <w:p w14:paraId="5937D747" w14:textId="77777777" w:rsidR="00A962A5" w:rsidRPr="005428DD" w:rsidRDefault="00A962A5" w:rsidP="00A962A5">
      <w:pPr>
        <w:tabs>
          <w:tab w:val="center" w:pos="1439"/>
          <w:tab w:val="center" w:pos="7088"/>
        </w:tabs>
        <w:spacing w:before="120" w:after="120"/>
        <w:rPr>
          <w:sz w:val="26"/>
          <w:szCs w:val="26"/>
        </w:rPr>
      </w:pPr>
      <w:r>
        <w:rPr>
          <w:b/>
          <w:sz w:val="26"/>
          <w:szCs w:val="26"/>
        </w:rPr>
        <w:lastRenderedPageBreak/>
        <w:tab/>
      </w:r>
      <w:r>
        <w:rPr>
          <w:b/>
          <w:sz w:val="26"/>
          <w:szCs w:val="26"/>
        </w:rPr>
        <w:tab/>
      </w:r>
    </w:p>
    <w:sectPr w:rsidR="00A962A5" w:rsidRPr="005428DD" w:rsidSect="00EE737A">
      <w:pgSz w:w="11907" w:h="16840" w:code="9"/>
      <w:pgMar w:top="1134" w:right="1134" w:bottom="1134" w:left="1985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34B89"/>
    <w:multiLevelType w:val="hybridMultilevel"/>
    <w:tmpl w:val="0466FB8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C940A9A"/>
    <w:multiLevelType w:val="hybridMultilevel"/>
    <w:tmpl w:val="FA68F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9840958">
    <w:abstractNumId w:val="1"/>
  </w:num>
  <w:num w:numId="2" w16cid:durableId="1706100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cxM7Y0MDE3NDBS0lEKTi0uzszPAykwrAUA5kLw1SwAAAA="/>
  </w:docVars>
  <w:rsids>
    <w:rsidRoot w:val="001B7192"/>
    <w:rsid w:val="000A16FB"/>
    <w:rsid w:val="000A40AA"/>
    <w:rsid w:val="00125FC8"/>
    <w:rsid w:val="0015168D"/>
    <w:rsid w:val="001A15D7"/>
    <w:rsid w:val="001B7192"/>
    <w:rsid w:val="00206CCE"/>
    <w:rsid w:val="0023634C"/>
    <w:rsid w:val="002461C9"/>
    <w:rsid w:val="00260291"/>
    <w:rsid w:val="0026466A"/>
    <w:rsid w:val="00277128"/>
    <w:rsid w:val="002A04F0"/>
    <w:rsid w:val="002C7975"/>
    <w:rsid w:val="00367F08"/>
    <w:rsid w:val="00412ECD"/>
    <w:rsid w:val="00507C9A"/>
    <w:rsid w:val="00521E6F"/>
    <w:rsid w:val="00551C9F"/>
    <w:rsid w:val="005616EC"/>
    <w:rsid w:val="006876BD"/>
    <w:rsid w:val="006A7B31"/>
    <w:rsid w:val="006E1A8B"/>
    <w:rsid w:val="006E4F73"/>
    <w:rsid w:val="007D74C0"/>
    <w:rsid w:val="00872EF3"/>
    <w:rsid w:val="008E258E"/>
    <w:rsid w:val="008F1C63"/>
    <w:rsid w:val="00955C31"/>
    <w:rsid w:val="00A15CB8"/>
    <w:rsid w:val="00A47AA3"/>
    <w:rsid w:val="00A962A5"/>
    <w:rsid w:val="00AD111F"/>
    <w:rsid w:val="00B63535"/>
    <w:rsid w:val="00B740F1"/>
    <w:rsid w:val="00C83EAD"/>
    <w:rsid w:val="00CA6C0E"/>
    <w:rsid w:val="00CD4EE2"/>
    <w:rsid w:val="00D528D9"/>
    <w:rsid w:val="00E5242F"/>
    <w:rsid w:val="00E566A9"/>
    <w:rsid w:val="00E72BB1"/>
    <w:rsid w:val="00EC7189"/>
    <w:rsid w:val="00EE737A"/>
    <w:rsid w:val="00F45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CCAD4"/>
  <w15:chartTrackingRefBased/>
  <w15:docId w15:val="{8EF121A7-F8B3-4ECF-9D1F-2A9B3AE54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192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B719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nh</dc:creator>
  <cp:keywords/>
  <cp:lastModifiedBy>Pham Huu Loc</cp:lastModifiedBy>
  <cp:revision>5</cp:revision>
  <dcterms:created xsi:type="dcterms:W3CDTF">2024-10-27T00:23:00Z</dcterms:created>
  <dcterms:modified xsi:type="dcterms:W3CDTF">2024-10-27T01:39:00Z</dcterms:modified>
</cp:coreProperties>
</file>